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A178C" w14:textId="77777777" w:rsidR="004348B5" w:rsidRPr="004348B5" w:rsidRDefault="004348B5" w:rsidP="004348B5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4348B5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2DD60CEF" w14:textId="5F12A2E7" w:rsidR="004348B5" w:rsidRPr="004348B5" w:rsidRDefault="004348B5" w:rsidP="004348B5">
      <w:pPr>
        <w:rPr>
          <w:rFonts w:ascii="Arial" w:hAnsi="Arial" w:cs="Arial"/>
          <w:kern w:val="0"/>
          <w:sz w:val="20"/>
          <w:szCs w:val="20"/>
          <w:lang w:val="en-IN"/>
          <w14:ligatures w14:val="none"/>
        </w:rPr>
      </w:pPr>
      <w:r w:rsidRPr="004348B5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Accept </w:t>
      </w:r>
      <w:r w:rsidRPr="004348B5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the manuscript </w:t>
      </w:r>
    </w:p>
    <w:p w14:paraId="07BAF3B6" w14:textId="77777777" w:rsidR="004348B5" w:rsidRPr="004348B5" w:rsidRDefault="004348B5" w:rsidP="004348B5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4348B5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2A243A27" w14:textId="02475603" w:rsidR="004348B5" w:rsidRPr="004348B5" w:rsidRDefault="004348B5" w:rsidP="004348B5">
      <w:pPr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</w:pPr>
      <w:r w:rsidRPr="004348B5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 xml:space="preserve">Dr. Afroz Alam, </w:t>
      </w:r>
      <w:proofErr w:type="spellStart"/>
      <w:r w:rsidRPr="004348B5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>Banasthali</w:t>
      </w:r>
      <w:proofErr w:type="spellEnd"/>
      <w:r w:rsidRPr="004348B5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 xml:space="preserve"> Vidyapith, India</w:t>
      </w:r>
    </w:p>
    <w:p w14:paraId="04F3D905" w14:textId="77777777" w:rsidR="00B17BEB" w:rsidRPr="004348B5" w:rsidRDefault="00B17BEB">
      <w:pPr>
        <w:rPr>
          <w:lang w:val="en-IN"/>
        </w:rPr>
      </w:pPr>
    </w:p>
    <w:sectPr w:rsidR="00B17BEB" w:rsidRPr="00434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NDQzNTcxtLQ0MTNR0lEKTi0uzszPAykwrAUAdl1PHSwAAAA="/>
  </w:docVars>
  <w:rsids>
    <w:rsidRoot w:val="00D940E4"/>
    <w:rsid w:val="004348B5"/>
    <w:rsid w:val="006B1DAD"/>
    <w:rsid w:val="006D2BDD"/>
    <w:rsid w:val="0086724B"/>
    <w:rsid w:val="00951A71"/>
    <w:rsid w:val="00953ACF"/>
    <w:rsid w:val="00A30C04"/>
    <w:rsid w:val="00AA5A6D"/>
    <w:rsid w:val="00B17BEB"/>
    <w:rsid w:val="00D940E4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D7C5F34"/>
  <w15:chartTrackingRefBased/>
  <w15:docId w15:val="{EE1407DF-8435-4888-9B1F-B4CF98CAD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8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7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97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8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5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29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15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20</cp:lastModifiedBy>
  <cp:revision>4</cp:revision>
  <dcterms:created xsi:type="dcterms:W3CDTF">2025-01-08T12:07:00Z</dcterms:created>
  <dcterms:modified xsi:type="dcterms:W3CDTF">2025-05-01T06:09:00Z</dcterms:modified>
</cp:coreProperties>
</file>